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AF535" w14:textId="53DE6985" w:rsidR="000E053E" w:rsidRPr="00801B5F" w:rsidRDefault="00045EC1" w:rsidP="000E053E">
      <w:pPr>
        <w:rPr>
          <w:rFonts w:cstheme="minorHAnsi"/>
        </w:rPr>
      </w:pPr>
      <w:r>
        <w:rPr>
          <w:rFonts w:cstheme="minorHAnsi"/>
        </w:rPr>
        <w:t>EMBARGO</w:t>
      </w:r>
      <w:r w:rsidR="000E053E" w:rsidRPr="00801B5F">
        <w:rPr>
          <w:rFonts w:cstheme="minorHAnsi"/>
        </w:rPr>
        <w:t xml:space="preserve">: </w:t>
      </w:r>
      <w:r w:rsidR="007C49B4">
        <w:rPr>
          <w:rFonts w:cstheme="minorHAnsi"/>
        </w:rPr>
        <w:t>09</w:t>
      </w:r>
      <w:r w:rsidR="000E053E" w:rsidRPr="00801B5F">
        <w:rPr>
          <w:rFonts w:cstheme="minorHAnsi"/>
        </w:rPr>
        <w:t>/0</w:t>
      </w:r>
      <w:r w:rsidR="007C49B4">
        <w:rPr>
          <w:rFonts w:cstheme="minorHAnsi"/>
        </w:rPr>
        <w:t>8</w:t>
      </w:r>
      <w:r w:rsidR="000E053E" w:rsidRPr="00801B5F">
        <w:rPr>
          <w:rFonts w:cstheme="minorHAnsi"/>
        </w:rPr>
        <w:t xml:space="preserve">/22 </w:t>
      </w:r>
      <w:r w:rsidR="00BC3655">
        <w:rPr>
          <w:rFonts w:cstheme="minorHAnsi"/>
        </w:rPr>
        <w:t>5 PM</w:t>
      </w:r>
    </w:p>
    <w:p w14:paraId="231DE98B" w14:textId="5C62D2F2" w:rsidR="000E053E" w:rsidRPr="00801B5F" w:rsidRDefault="000E053E" w:rsidP="000E053E">
      <w:pPr>
        <w:rPr>
          <w:rFonts w:cstheme="minorHAnsi"/>
        </w:rPr>
      </w:pPr>
      <w:r w:rsidRPr="00801B5F">
        <w:rPr>
          <w:rFonts w:cstheme="minorHAnsi"/>
        </w:rPr>
        <w:t>Erin Clark</w:t>
      </w:r>
    </w:p>
    <w:p w14:paraId="4D953391" w14:textId="6D0317BB" w:rsidR="000E053E" w:rsidRPr="00801B5F" w:rsidRDefault="000E053E" w:rsidP="000E053E">
      <w:pPr>
        <w:rPr>
          <w:rFonts w:cstheme="minorHAnsi"/>
        </w:rPr>
      </w:pPr>
      <w:r w:rsidRPr="00801B5F">
        <w:rPr>
          <w:rFonts w:cstheme="minorHAnsi"/>
        </w:rPr>
        <w:t>Dark Stry</w:t>
      </w:r>
    </w:p>
    <w:p w14:paraId="6FE812BF" w14:textId="5DF0CC26" w:rsidR="000E053E" w:rsidRPr="00801B5F" w:rsidRDefault="000E053E" w:rsidP="000E053E">
      <w:pPr>
        <w:rPr>
          <w:rFonts w:cstheme="minorHAnsi"/>
        </w:rPr>
      </w:pPr>
      <w:r w:rsidRPr="00801B5F">
        <w:rPr>
          <w:rFonts w:cstheme="minorHAnsi"/>
        </w:rPr>
        <w:t xml:space="preserve">+61 419 577 873 </w:t>
      </w:r>
    </w:p>
    <w:p w14:paraId="352417C2" w14:textId="4D9FF6E4" w:rsidR="000E053E" w:rsidRPr="00801B5F" w:rsidRDefault="00000000" w:rsidP="000E053E">
      <w:pPr>
        <w:rPr>
          <w:rFonts w:cstheme="minorHAnsi"/>
        </w:rPr>
      </w:pPr>
      <w:hyperlink r:id="rId7" w:history="1">
        <w:r w:rsidR="000E053E" w:rsidRPr="00801B5F">
          <w:rPr>
            <w:rStyle w:val="Hyperlink"/>
            <w:rFonts w:cstheme="minorHAnsi"/>
            <w:color w:val="auto"/>
          </w:rPr>
          <w:t>erin@darkstry.com.au</w:t>
        </w:r>
      </w:hyperlink>
      <w:r w:rsidR="000E053E" w:rsidRPr="00801B5F">
        <w:rPr>
          <w:rFonts w:cstheme="minorHAnsi"/>
        </w:rPr>
        <w:t xml:space="preserve"> </w:t>
      </w:r>
    </w:p>
    <w:p w14:paraId="44B03662" w14:textId="77777777" w:rsidR="000E053E" w:rsidRPr="00801B5F" w:rsidRDefault="000E053E" w:rsidP="000E053E">
      <w:pPr>
        <w:rPr>
          <w:rFonts w:cstheme="minorHAnsi"/>
        </w:rPr>
      </w:pPr>
    </w:p>
    <w:p w14:paraId="37231D53" w14:textId="759BF65C" w:rsidR="000E053E" w:rsidRPr="00801B5F" w:rsidRDefault="00CA63BE" w:rsidP="000E053E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utting WA’s history on the map – literally </w:t>
      </w:r>
    </w:p>
    <w:p w14:paraId="5928DD2E" w14:textId="0281E287" w:rsidR="000E053E" w:rsidRPr="00801B5F" w:rsidRDefault="00343635" w:rsidP="000E053E">
      <w:pPr>
        <w:jc w:val="center"/>
        <w:rPr>
          <w:rFonts w:cstheme="minorHAnsi"/>
        </w:rPr>
      </w:pPr>
      <w:r>
        <w:rPr>
          <w:rFonts w:cstheme="minorHAnsi"/>
        </w:rPr>
        <w:t xml:space="preserve">How waves of renewal have reshaped Perth’s image and skyline </w:t>
      </w:r>
    </w:p>
    <w:p w14:paraId="0FBA1A5C" w14:textId="77777777" w:rsidR="000E053E" w:rsidRPr="00801B5F" w:rsidRDefault="000E053E" w:rsidP="000E053E">
      <w:pPr>
        <w:rPr>
          <w:rFonts w:cstheme="minorHAnsi"/>
        </w:rPr>
      </w:pPr>
    </w:p>
    <w:p w14:paraId="7191FD6E" w14:textId="77777777" w:rsidR="000E053E" w:rsidRPr="00801B5F" w:rsidRDefault="000E053E" w:rsidP="000E053E">
      <w:pPr>
        <w:rPr>
          <w:rFonts w:cstheme="minorHAnsi"/>
        </w:rPr>
      </w:pPr>
    </w:p>
    <w:p w14:paraId="17BC3FEF" w14:textId="629BE7B0" w:rsidR="00045EC1" w:rsidRDefault="000E053E" w:rsidP="00B17C72">
      <w:pPr>
        <w:rPr>
          <w:rFonts w:cstheme="minorHAnsi"/>
        </w:rPr>
      </w:pPr>
      <w:r w:rsidRPr="00801B5F">
        <w:rPr>
          <w:rFonts w:cstheme="minorHAnsi"/>
          <w:b/>
        </w:rPr>
        <w:t>[Perth, Western Australia]</w:t>
      </w:r>
      <w:r w:rsidRPr="00801B5F">
        <w:rPr>
          <w:rFonts w:cstheme="minorHAnsi"/>
        </w:rPr>
        <w:t xml:space="preserve">: Dark Stry today announced the release of </w:t>
      </w:r>
      <w:r w:rsidR="00A77E76" w:rsidRPr="00801B5F">
        <w:rPr>
          <w:rFonts w:cstheme="minorHAnsi"/>
        </w:rPr>
        <w:t>the</w:t>
      </w:r>
      <w:r w:rsidR="00105494">
        <w:rPr>
          <w:rFonts w:cstheme="minorHAnsi"/>
        </w:rPr>
        <w:t>ir</w:t>
      </w:r>
      <w:r w:rsidRPr="00801B5F">
        <w:rPr>
          <w:rFonts w:cstheme="minorHAnsi"/>
        </w:rPr>
        <w:t xml:space="preserve"> </w:t>
      </w:r>
      <w:r w:rsidR="00045EC1">
        <w:rPr>
          <w:rFonts w:cstheme="minorHAnsi"/>
        </w:rPr>
        <w:t xml:space="preserve">Perth Boom-and-Bust </w:t>
      </w:r>
      <w:r w:rsidRPr="00801B5F">
        <w:rPr>
          <w:rFonts w:cstheme="minorHAnsi"/>
        </w:rPr>
        <w:t>tour</w:t>
      </w:r>
      <w:r w:rsidR="00AD308A">
        <w:rPr>
          <w:rFonts w:cstheme="minorHAnsi"/>
        </w:rPr>
        <w:t>.</w:t>
      </w:r>
      <w:r w:rsidR="00652E95">
        <w:rPr>
          <w:rFonts w:cstheme="minorHAnsi"/>
        </w:rPr>
        <w:t xml:space="preserve"> </w:t>
      </w:r>
      <w:r w:rsidR="00EF4630">
        <w:rPr>
          <w:rFonts w:cstheme="minorHAnsi"/>
        </w:rPr>
        <w:t xml:space="preserve">The Dark Stry Mobile App uses cutting-edge technology </w:t>
      </w:r>
      <w:r w:rsidR="00AB5632">
        <w:rPr>
          <w:rFonts w:cstheme="minorHAnsi"/>
        </w:rPr>
        <w:t>to help</w:t>
      </w:r>
      <w:r w:rsidR="00EF4630">
        <w:rPr>
          <w:rFonts w:cstheme="minorHAnsi"/>
        </w:rPr>
        <w:t xml:space="preserve"> curious</w:t>
      </w:r>
      <w:r w:rsidR="00AB5632">
        <w:rPr>
          <w:rFonts w:cstheme="minorHAnsi"/>
        </w:rPr>
        <w:t xml:space="preserve"> </w:t>
      </w:r>
      <w:proofErr w:type="spellStart"/>
      <w:r w:rsidR="00BC3655">
        <w:rPr>
          <w:rFonts w:cstheme="minorHAnsi"/>
        </w:rPr>
        <w:t>travellers</w:t>
      </w:r>
      <w:proofErr w:type="spellEnd"/>
      <w:r w:rsidR="00EF4630">
        <w:rPr>
          <w:rFonts w:cstheme="minorHAnsi"/>
        </w:rPr>
        <w:t xml:space="preserve"> see history differently. </w:t>
      </w:r>
    </w:p>
    <w:p w14:paraId="6E1CF755" w14:textId="77777777" w:rsidR="005D30B5" w:rsidRDefault="005D30B5" w:rsidP="00B17C72">
      <w:pPr>
        <w:rPr>
          <w:rFonts w:cstheme="minorHAnsi"/>
        </w:rPr>
      </w:pPr>
    </w:p>
    <w:p w14:paraId="526D68F6" w14:textId="7A48BFA9" w:rsidR="00390B78" w:rsidRDefault="00AB5632" w:rsidP="00B17C72">
      <w:pPr>
        <w:rPr>
          <w:rFonts w:cstheme="minorHAnsi"/>
        </w:rPr>
      </w:pPr>
      <w:r>
        <w:rPr>
          <w:rFonts w:cstheme="minorHAnsi"/>
        </w:rPr>
        <w:t xml:space="preserve">Dark </w:t>
      </w:r>
      <w:proofErr w:type="spellStart"/>
      <w:r>
        <w:rPr>
          <w:rFonts w:cstheme="minorHAnsi"/>
        </w:rPr>
        <w:t>Stry’s</w:t>
      </w:r>
      <w:proofErr w:type="spellEnd"/>
      <w:r>
        <w:rPr>
          <w:rFonts w:cstheme="minorHAnsi"/>
        </w:rPr>
        <w:t xml:space="preserve"> mission is to </w:t>
      </w:r>
      <w:r w:rsidR="00390B78">
        <w:rPr>
          <w:rFonts w:cstheme="minorHAnsi"/>
        </w:rPr>
        <w:t xml:space="preserve">reactivate </w:t>
      </w:r>
      <w:r w:rsidR="00DF17E7">
        <w:rPr>
          <w:rFonts w:cstheme="minorHAnsi"/>
        </w:rPr>
        <w:t xml:space="preserve">forgotten places </w:t>
      </w:r>
      <w:r w:rsidR="006B219E">
        <w:rPr>
          <w:rFonts w:cstheme="minorHAnsi"/>
        </w:rPr>
        <w:t>post-pandemic</w:t>
      </w:r>
      <w:r w:rsidR="00DF17E7">
        <w:rPr>
          <w:rFonts w:cstheme="minorHAnsi"/>
        </w:rPr>
        <w:t xml:space="preserve">, connecting </w:t>
      </w:r>
    </w:p>
    <w:p w14:paraId="5D59752C" w14:textId="41ECCD84" w:rsidR="00CA63BE" w:rsidRDefault="00AB5632" w:rsidP="00B17C72">
      <w:pPr>
        <w:rPr>
          <w:rFonts w:cstheme="minorHAnsi"/>
        </w:rPr>
      </w:pPr>
      <w:r>
        <w:rPr>
          <w:rFonts w:cstheme="minorHAnsi"/>
        </w:rPr>
        <w:t xml:space="preserve">get more people </w:t>
      </w:r>
      <w:r w:rsidR="00390B78">
        <w:rPr>
          <w:rFonts w:cstheme="minorHAnsi"/>
        </w:rPr>
        <w:t>out</w:t>
      </w:r>
      <w:r w:rsidR="002675AD">
        <w:rPr>
          <w:rFonts w:cstheme="minorHAnsi"/>
        </w:rPr>
        <w:t>,</w:t>
      </w:r>
      <w:r w:rsidR="00390B78">
        <w:rPr>
          <w:rFonts w:cstheme="minorHAnsi"/>
        </w:rPr>
        <w:t xml:space="preserve"> </w:t>
      </w:r>
      <w:r>
        <w:rPr>
          <w:rFonts w:cstheme="minorHAnsi"/>
        </w:rPr>
        <w:t xml:space="preserve">connecting with Western Australia’s unique people and places. </w:t>
      </w:r>
    </w:p>
    <w:p w14:paraId="1DED398A" w14:textId="77777777" w:rsidR="00CA63BE" w:rsidRDefault="00CA63BE" w:rsidP="00B17C72">
      <w:pPr>
        <w:rPr>
          <w:rFonts w:cstheme="minorHAnsi"/>
        </w:rPr>
      </w:pPr>
    </w:p>
    <w:p w14:paraId="3EF4284F" w14:textId="5B74B793" w:rsidR="005D30B5" w:rsidRDefault="00DF38DE" w:rsidP="00A24150">
      <w:pPr>
        <w:rPr>
          <w:rFonts w:cstheme="minorHAnsi"/>
        </w:rPr>
      </w:pPr>
      <w:r>
        <w:rPr>
          <w:rFonts w:cstheme="minorHAnsi"/>
        </w:rPr>
        <w:t>From First Contact</w:t>
      </w:r>
      <w:r w:rsidR="00144065">
        <w:rPr>
          <w:rFonts w:cstheme="minorHAnsi"/>
        </w:rPr>
        <w:t xml:space="preserve"> to </w:t>
      </w:r>
      <w:r w:rsidR="002675AD">
        <w:rPr>
          <w:rFonts w:cstheme="minorHAnsi"/>
        </w:rPr>
        <w:t xml:space="preserve">the </w:t>
      </w:r>
      <w:r w:rsidR="00144065">
        <w:rPr>
          <w:rFonts w:cstheme="minorHAnsi"/>
        </w:rPr>
        <w:t>present day</w:t>
      </w:r>
      <w:r>
        <w:rPr>
          <w:rFonts w:cstheme="minorHAnsi"/>
        </w:rPr>
        <w:t>, each stop</w:t>
      </w:r>
      <w:r w:rsidR="00144065">
        <w:rPr>
          <w:rFonts w:cstheme="minorHAnsi"/>
        </w:rPr>
        <w:t xml:space="preserve"> on the tour</w:t>
      </w:r>
      <w:r>
        <w:rPr>
          <w:rFonts w:cstheme="minorHAnsi"/>
        </w:rPr>
        <w:t xml:space="preserve"> progressively tells Perth’s story decade-by-decade. </w:t>
      </w:r>
      <w:r w:rsidR="00144065">
        <w:rPr>
          <w:rFonts w:cstheme="minorHAnsi"/>
        </w:rPr>
        <w:t xml:space="preserve">The app uses </w:t>
      </w:r>
      <w:r w:rsidR="00EF53FB">
        <w:rPr>
          <w:rFonts w:cstheme="minorHAnsi"/>
        </w:rPr>
        <w:t>current-day</w:t>
      </w:r>
      <w:r w:rsidR="00144065">
        <w:rPr>
          <w:rFonts w:cstheme="minorHAnsi"/>
        </w:rPr>
        <w:t xml:space="preserve"> and historical </w:t>
      </w:r>
      <w:r w:rsidR="00A24150">
        <w:rPr>
          <w:rFonts w:cstheme="minorHAnsi"/>
        </w:rPr>
        <w:t xml:space="preserve">footage to </w:t>
      </w:r>
      <w:r w:rsidR="00343635">
        <w:rPr>
          <w:rFonts w:cstheme="minorHAnsi"/>
        </w:rPr>
        <w:t xml:space="preserve">show </w:t>
      </w:r>
      <w:r w:rsidR="00784706">
        <w:rPr>
          <w:rFonts w:cstheme="minorHAnsi"/>
        </w:rPr>
        <w:t>how each shift in the State’s economic fortunes</w:t>
      </w:r>
      <w:r w:rsidR="00EF53FB">
        <w:rPr>
          <w:rFonts w:cstheme="minorHAnsi"/>
        </w:rPr>
        <w:t xml:space="preserve"> has </w:t>
      </w:r>
      <w:r w:rsidR="00144065">
        <w:rPr>
          <w:rFonts w:cstheme="minorHAnsi"/>
        </w:rPr>
        <w:t>drive</w:t>
      </w:r>
      <w:r w:rsidR="00EF53FB">
        <w:rPr>
          <w:rFonts w:cstheme="minorHAnsi"/>
        </w:rPr>
        <w:t>n</w:t>
      </w:r>
      <w:r w:rsidR="00144065">
        <w:rPr>
          <w:rFonts w:cstheme="minorHAnsi"/>
        </w:rPr>
        <w:t xml:space="preserve"> waves of demolition, </w:t>
      </w:r>
      <w:proofErr w:type="gramStart"/>
      <w:r w:rsidR="00144065">
        <w:rPr>
          <w:rFonts w:cstheme="minorHAnsi"/>
        </w:rPr>
        <w:t>development</w:t>
      </w:r>
      <w:proofErr w:type="gramEnd"/>
      <w:r w:rsidR="00144065">
        <w:rPr>
          <w:rFonts w:cstheme="minorHAnsi"/>
        </w:rPr>
        <w:t xml:space="preserve"> and social change. </w:t>
      </w:r>
      <w:r w:rsidR="00EF53FB">
        <w:rPr>
          <w:rFonts w:cstheme="minorHAnsi"/>
        </w:rPr>
        <w:t>The Dark Stry team have also connected with hospitality venues across the CBD to showcase the best offerings for every budget.</w:t>
      </w:r>
    </w:p>
    <w:p w14:paraId="655BD067" w14:textId="77777777" w:rsidR="00EB7F65" w:rsidRPr="00801B5F" w:rsidRDefault="00EB7F65" w:rsidP="000E053E">
      <w:pPr>
        <w:rPr>
          <w:rFonts w:cstheme="minorHAnsi"/>
        </w:rPr>
      </w:pPr>
    </w:p>
    <w:p w14:paraId="7B180C73" w14:textId="27B35E0B" w:rsidR="00DF17E7" w:rsidRPr="00801B5F" w:rsidRDefault="000E053E" w:rsidP="00B17C72">
      <w:pPr>
        <w:rPr>
          <w:rFonts w:cstheme="minorHAnsi"/>
        </w:rPr>
      </w:pPr>
      <w:r w:rsidRPr="00801B5F">
        <w:rPr>
          <w:rFonts w:cstheme="minorHAnsi"/>
        </w:rPr>
        <w:t>“</w:t>
      </w:r>
      <w:r w:rsidR="00EB7F65" w:rsidRPr="00801B5F">
        <w:rPr>
          <w:rFonts w:cstheme="minorHAnsi"/>
        </w:rPr>
        <w:t xml:space="preserve">This </w:t>
      </w:r>
      <w:r w:rsidR="00B07C15">
        <w:rPr>
          <w:rFonts w:cstheme="minorHAnsi"/>
        </w:rPr>
        <w:t xml:space="preserve">tour focuses on sharing everything that we love about Western Australia with tourists and those new to people. </w:t>
      </w:r>
      <w:r w:rsidR="00FA1617">
        <w:rPr>
          <w:rFonts w:cstheme="minorHAnsi"/>
        </w:rPr>
        <w:t>Walking is a</w:t>
      </w:r>
      <w:r w:rsidR="00FA1617">
        <w:rPr>
          <w:rFonts w:cstheme="minorHAnsi"/>
        </w:rPr>
        <w:t xml:space="preserve"> great way to </w:t>
      </w:r>
      <w:r w:rsidR="00FA1617">
        <w:rPr>
          <w:rFonts w:cstheme="minorHAnsi"/>
        </w:rPr>
        <w:t xml:space="preserve">connect with the </w:t>
      </w:r>
      <w:proofErr w:type="gramStart"/>
      <w:r w:rsidR="00FA1617">
        <w:rPr>
          <w:rFonts w:cstheme="minorHAnsi"/>
        </w:rPr>
        <w:t>City</w:t>
      </w:r>
      <w:proofErr w:type="gramEnd"/>
      <w:r w:rsidR="00FA1617">
        <w:rPr>
          <w:rFonts w:cstheme="minorHAnsi"/>
        </w:rPr>
        <w:t xml:space="preserve"> </w:t>
      </w:r>
      <w:r w:rsidR="00FA1617">
        <w:rPr>
          <w:rFonts w:cstheme="minorHAnsi"/>
        </w:rPr>
        <w:t>while staying COVID safe</w:t>
      </w:r>
      <w:r w:rsidR="002675AD">
        <w:rPr>
          <w:rFonts w:cstheme="minorHAnsi"/>
        </w:rPr>
        <w:t>,</w:t>
      </w:r>
      <w:r w:rsidR="00FA1617">
        <w:rPr>
          <w:rFonts w:cstheme="minorHAnsi"/>
        </w:rPr>
        <w:t>”</w:t>
      </w:r>
      <w:r w:rsidR="00FA1617" w:rsidRPr="00801B5F">
        <w:rPr>
          <w:rFonts w:cstheme="minorHAnsi"/>
        </w:rPr>
        <w:t xml:space="preserve"> </w:t>
      </w:r>
      <w:r w:rsidR="00FA1617" w:rsidRPr="00801B5F">
        <w:rPr>
          <w:rFonts w:cstheme="minorHAnsi"/>
        </w:rPr>
        <w:t>says Erin Clark, CEO and Co-Founder at Dark Stry.</w:t>
      </w:r>
      <w:r w:rsidR="00FA1617">
        <w:rPr>
          <w:rFonts w:cstheme="minorHAnsi"/>
        </w:rPr>
        <w:t xml:space="preserve"> </w:t>
      </w:r>
      <w:r w:rsidR="00BA4F9C">
        <w:rPr>
          <w:rFonts w:cstheme="minorHAnsi"/>
        </w:rPr>
        <w:t>“</w:t>
      </w:r>
      <w:r w:rsidR="00B2025B" w:rsidRPr="00801B5F">
        <w:rPr>
          <w:rFonts w:cstheme="minorHAnsi"/>
        </w:rPr>
        <w:t>W</w:t>
      </w:r>
      <w:r w:rsidR="00EB7F65" w:rsidRPr="00801B5F">
        <w:rPr>
          <w:rFonts w:cstheme="minorHAnsi"/>
        </w:rPr>
        <w:t xml:space="preserve">e’ve scoured lots of locations and history books to bring these </w:t>
      </w:r>
      <w:r w:rsidR="00B17C72" w:rsidRPr="00801B5F">
        <w:rPr>
          <w:rFonts w:cstheme="minorHAnsi"/>
        </w:rPr>
        <w:t>stories to life</w:t>
      </w:r>
      <w:r w:rsidR="00FA1617">
        <w:rPr>
          <w:rFonts w:cstheme="minorHAnsi"/>
        </w:rPr>
        <w:t>. There are so many hilarious – and heartbreaking – stories that are uniquely Perth</w:t>
      </w:r>
      <w:r w:rsidR="00A24150">
        <w:rPr>
          <w:rFonts w:cstheme="minorHAnsi"/>
        </w:rPr>
        <w:t xml:space="preserve"> that only the locals know</w:t>
      </w:r>
      <w:r w:rsidR="00FA1617">
        <w:rPr>
          <w:rFonts w:cstheme="minorHAnsi"/>
        </w:rPr>
        <w:t>.”</w:t>
      </w:r>
    </w:p>
    <w:p w14:paraId="753A180E" w14:textId="77777777" w:rsidR="000E053E" w:rsidRPr="00801B5F" w:rsidRDefault="000E053E" w:rsidP="000E053E">
      <w:pPr>
        <w:rPr>
          <w:rFonts w:cstheme="minorHAnsi"/>
        </w:rPr>
      </w:pPr>
    </w:p>
    <w:p w14:paraId="50B9BBC8" w14:textId="47678AD4" w:rsidR="000E053E" w:rsidRPr="00801B5F" w:rsidRDefault="00172381" w:rsidP="000E053E">
      <w:pPr>
        <w:rPr>
          <w:rFonts w:cstheme="minorHAnsi"/>
        </w:rPr>
      </w:pPr>
      <w:r>
        <w:rPr>
          <w:rFonts w:cstheme="minorHAnsi"/>
        </w:rPr>
        <w:t xml:space="preserve">The </w:t>
      </w:r>
      <w:r w:rsidR="000C1171">
        <w:rPr>
          <w:rFonts w:cstheme="minorHAnsi"/>
        </w:rPr>
        <w:t>Boom-and-Bust</w:t>
      </w:r>
      <w:r w:rsidR="00A77E76" w:rsidRPr="00801B5F">
        <w:rPr>
          <w:rFonts w:cstheme="minorHAnsi"/>
        </w:rPr>
        <w:t xml:space="preserve"> </w:t>
      </w:r>
      <w:r w:rsidR="000C1171">
        <w:rPr>
          <w:rFonts w:cstheme="minorHAnsi"/>
        </w:rPr>
        <w:t>tour</w:t>
      </w:r>
      <w:r w:rsidR="00A77E76" w:rsidRPr="00801B5F">
        <w:rPr>
          <w:rFonts w:cstheme="minorHAnsi"/>
        </w:rPr>
        <w:t xml:space="preserve"> </w:t>
      </w:r>
      <w:r w:rsidR="0000328C">
        <w:rPr>
          <w:rFonts w:cstheme="minorHAnsi"/>
        </w:rPr>
        <w:t xml:space="preserve">showcases quintessentially Western Australian stories </w:t>
      </w:r>
      <w:r w:rsidR="000C1171">
        <w:rPr>
          <w:rFonts w:cstheme="minorHAnsi"/>
        </w:rPr>
        <w:t xml:space="preserve">such as: </w:t>
      </w:r>
    </w:p>
    <w:p w14:paraId="3C54FB02" w14:textId="15940897" w:rsidR="00017F88" w:rsidRDefault="00A02845" w:rsidP="00017F8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The City’s strange</w:t>
      </w:r>
      <w:r w:rsidR="00017F88">
        <w:rPr>
          <w:rFonts w:cstheme="minorHAnsi"/>
        </w:rPr>
        <w:t xml:space="preserve"> obsession with heritage balconies </w:t>
      </w:r>
    </w:p>
    <w:p w14:paraId="0395C0EE" w14:textId="77777777" w:rsidR="00B3567F" w:rsidRDefault="00B3567F" w:rsidP="00B3567F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The ancient science of indigenous farming practices</w:t>
      </w:r>
    </w:p>
    <w:p w14:paraId="1304DB12" w14:textId="25FBC12E" w:rsidR="00017F88" w:rsidRDefault="00753532" w:rsidP="000E053E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Perth’s </w:t>
      </w:r>
      <w:r w:rsidR="00A02845">
        <w:rPr>
          <w:rFonts w:cstheme="minorHAnsi"/>
        </w:rPr>
        <w:t xml:space="preserve">‘scandalous’ </w:t>
      </w:r>
      <w:r>
        <w:rPr>
          <w:rFonts w:cstheme="minorHAnsi"/>
        </w:rPr>
        <w:t xml:space="preserve">modernist art movement </w:t>
      </w:r>
    </w:p>
    <w:p w14:paraId="4CDD720A" w14:textId="272B8518" w:rsidR="00017F88" w:rsidRDefault="00017F88" w:rsidP="000E053E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London Court: the first place in Perth to have air-conditioning</w:t>
      </w:r>
    </w:p>
    <w:p w14:paraId="72D19C82" w14:textId="6806F351" w:rsidR="0017737E" w:rsidRDefault="009571A1" w:rsidP="000E053E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The rise, fall and rise again of Alan Bond </w:t>
      </w:r>
    </w:p>
    <w:p w14:paraId="02451269" w14:textId="114B272C" w:rsidR="00017F88" w:rsidRPr="0003354E" w:rsidRDefault="0003354E" w:rsidP="000E053E">
      <w:pPr>
        <w:pStyle w:val="ListParagraph"/>
        <w:numPr>
          <w:ilvl w:val="0"/>
          <w:numId w:val="1"/>
        </w:numPr>
        <w:rPr>
          <w:rFonts w:cstheme="minorHAnsi"/>
        </w:rPr>
      </w:pPr>
      <w:r w:rsidRPr="0003354E">
        <w:rPr>
          <w:rFonts w:cstheme="minorHAnsi"/>
        </w:rPr>
        <w:t xml:space="preserve">Demolished buildings of Perth  </w:t>
      </w:r>
    </w:p>
    <w:p w14:paraId="4617E234" w14:textId="77777777" w:rsidR="00507C5F" w:rsidRDefault="00507C5F" w:rsidP="00507C5F">
      <w:pPr>
        <w:rPr>
          <w:rFonts w:cstheme="minorHAnsi"/>
        </w:rPr>
      </w:pPr>
    </w:p>
    <w:p w14:paraId="6718A70B" w14:textId="6325E384" w:rsidR="00EB7F65" w:rsidRPr="00801B5F" w:rsidRDefault="00EB7F65" w:rsidP="000E053E">
      <w:pPr>
        <w:rPr>
          <w:rFonts w:cstheme="minorHAnsi"/>
        </w:rPr>
      </w:pPr>
    </w:p>
    <w:p w14:paraId="3F962BF9" w14:textId="0A5F3C01" w:rsidR="00EB7F65" w:rsidRPr="00801B5F" w:rsidRDefault="00EB7F65" w:rsidP="000E053E">
      <w:pPr>
        <w:rPr>
          <w:rFonts w:cstheme="minorHAnsi"/>
        </w:rPr>
      </w:pPr>
      <w:r w:rsidRPr="00801B5F">
        <w:rPr>
          <w:rFonts w:cstheme="minorHAnsi"/>
        </w:rPr>
        <w:t xml:space="preserve">The </w:t>
      </w:r>
      <w:r w:rsidR="006C4987">
        <w:rPr>
          <w:rFonts w:cstheme="minorHAnsi"/>
        </w:rPr>
        <w:t xml:space="preserve">Boom-and-Bust </w:t>
      </w:r>
      <w:r w:rsidR="00390B78">
        <w:rPr>
          <w:rFonts w:cstheme="minorHAnsi"/>
        </w:rPr>
        <w:t xml:space="preserve">project </w:t>
      </w:r>
      <w:r w:rsidRPr="00801B5F">
        <w:rPr>
          <w:rFonts w:cstheme="minorHAnsi"/>
        </w:rPr>
        <w:t xml:space="preserve">has been developed with support from the </w:t>
      </w:r>
      <w:r w:rsidR="002A6B7E">
        <w:rPr>
          <w:rFonts w:cstheme="minorHAnsi"/>
        </w:rPr>
        <w:t>City of Perth</w:t>
      </w:r>
      <w:r w:rsidR="00CE5102">
        <w:rPr>
          <w:rFonts w:cstheme="minorHAnsi"/>
        </w:rPr>
        <w:t xml:space="preserve">. </w:t>
      </w:r>
    </w:p>
    <w:p w14:paraId="582A204C" w14:textId="77777777" w:rsidR="00EB7F65" w:rsidRPr="00801B5F" w:rsidRDefault="00EB7F65" w:rsidP="000E053E">
      <w:pPr>
        <w:rPr>
          <w:rFonts w:cstheme="minorHAnsi"/>
        </w:rPr>
      </w:pPr>
    </w:p>
    <w:p w14:paraId="74029726" w14:textId="33F221A1" w:rsidR="000E053E" w:rsidRPr="00801B5F" w:rsidRDefault="00045EC1" w:rsidP="000E053E">
      <w:pPr>
        <w:rPr>
          <w:rFonts w:cstheme="minorHAnsi"/>
        </w:rPr>
      </w:pPr>
      <w:r>
        <w:rPr>
          <w:rFonts w:cstheme="minorHAnsi"/>
        </w:rPr>
        <w:t xml:space="preserve">Dark </w:t>
      </w:r>
      <w:proofErr w:type="spellStart"/>
      <w:r>
        <w:rPr>
          <w:rFonts w:cstheme="minorHAnsi"/>
        </w:rPr>
        <w:t>Stry’s</w:t>
      </w:r>
      <w:proofErr w:type="spellEnd"/>
      <w:r>
        <w:rPr>
          <w:rFonts w:cstheme="minorHAnsi"/>
        </w:rPr>
        <w:t xml:space="preserve"> Boom-and-Bust Walking Tour </w:t>
      </w:r>
      <w:r w:rsidR="000E053E" w:rsidRPr="00801B5F">
        <w:rPr>
          <w:rFonts w:cstheme="minorHAnsi"/>
        </w:rPr>
        <w:t xml:space="preserve">will be available </w:t>
      </w:r>
      <w:r w:rsidR="0017737E" w:rsidRPr="00801B5F">
        <w:rPr>
          <w:rFonts w:cstheme="minorHAnsi"/>
        </w:rPr>
        <w:t>from</w:t>
      </w:r>
      <w:r w:rsidR="000E053E" w:rsidRPr="00801B5F">
        <w:rPr>
          <w:rFonts w:cstheme="minorHAnsi"/>
        </w:rPr>
        <w:t xml:space="preserve"> </w:t>
      </w:r>
      <w:r w:rsidR="00762653">
        <w:rPr>
          <w:rFonts w:cstheme="minorHAnsi"/>
        </w:rPr>
        <w:t>Wednesday 10</w:t>
      </w:r>
      <w:r w:rsidR="00762653" w:rsidRPr="00762653">
        <w:rPr>
          <w:rFonts w:cstheme="minorHAnsi"/>
          <w:vertAlign w:val="superscript"/>
        </w:rPr>
        <w:t>th</w:t>
      </w:r>
      <w:r w:rsidR="00762653">
        <w:rPr>
          <w:rFonts w:cstheme="minorHAnsi"/>
        </w:rPr>
        <w:t xml:space="preserve"> August </w:t>
      </w:r>
      <w:r w:rsidR="000E053E" w:rsidRPr="00801B5F">
        <w:rPr>
          <w:rFonts w:cstheme="minorHAnsi"/>
        </w:rPr>
        <w:t>at $</w:t>
      </w:r>
      <w:r w:rsidR="002A6B7E">
        <w:rPr>
          <w:rFonts w:cstheme="minorHAnsi"/>
        </w:rPr>
        <w:t>2</w:t>
      </w:r>
      <w:r w:rsidR="000E053E" w:rsidRPr="00801B5F">
        <w:rPr>
          <w:rFonts w:cstheme="minorHAnsi"/>
        </w:rPr>
        <w:t>5 per download</w:t>
      </w:r>
      <w:r w:rsidR="00A77E76" w:rsidRPr="00801B5F">
        <w:rPr>
          <w:rFonts w:cstheme="minorHAnsi"/>
        </w:rPr>
        <w:t xml:space="preserve"> from Apple and Google app stores</w:t>
      </w:r>
      <w:r w:rsidR="000E053E" w:rsidRPr="00801B5F">
        <w:rPr>
          <w:rFonts w:cstheme="minorHAnsi"/>
        </w:rPr>
        <w:t xml:space="preserve">. For more information on the </w:t>
      </w:r>
      <w:r>
        <w:rPr>
          <w:rFonts w:cstheme="minorHAnsi"/>
        </w:rPr>
        <w:t>Boom-and-Bust</w:t>
      </w:r>
      <w:r w:rsidR="000E053E" w:rsidRPr="00801B5F">
        <w:rPr>
          <w:rFonts w:cstheme="minorHAnsi"/>
        </w:rPr>
        <w:t xml:space="preserve"> route, visit the Dark Stry website </w:t>
      </w:r>
      <w:hyperlink r:id="rId8" w:history="1">
        <w:r w:rsidR="000E053E" w:rsidRPr="00801B5F">
          <w:rPr>
            <w:rStyle w:val="Hyperlink"/>
            <w:rFonts w:cstheme="minorHAnsi"/>
            <w:color w:val="auto"/>
          </w:rPr>
          <w:t>www.darkstry.com.au</w:t>
        </w:r>
      </w:hyperlink>
      <w:r w:rsidR="000E053E" w:rsidRPr="00801B5F">
        <w:rPr>
          <w:rFonts w:cstheme="minorHAnsi"/>
        </w:rPr>
        <w:t xml:space="preserve">.  </w:t>
      </w:r>
    </w:p>
    <w:p w14:paraId="226D78A1" w14:textId="77777777" w:rsidR="000E053E" w:rsidRPr="00801B5F" w:rsidRDefault="000E053E" w:rsidP="000E053E">
      <w:pPr>
        <w:rPr>
          <w:rFonts w:cstheme="minorHAnsi"/>
        </w:rPr>
      </w:pPr>
    </w:p>
    <w:p w14:paraId="393FE882" w14:textId="5F24DB78" w:rsidR="008C2588" w:rsidRPr="00801B5F" w:rsidRDefault="000E053E">
      <w:pPr>
        <w:rPr>
          <w:rFonts w:cstheme="minorHAnsi"/>
        </w:rPr>
      </w:pPr>
      <w:r w:rsidRPr="00801B5F">
        <w:rPr>
          <w:rFonts w:cstheme="minorHAnsi"/>
          <w:b/>
        </w:rPr>
        <w:t>About Dark Stry:</w:t>
      </w:r>
      <w:r w:rsidRPr="00801B5F">
        <w:rPr>
          <w:rFonts w:cstheme="minorHAnsi"/>
        </w:rPr>
        <w:t xml:space="preserve"> </w:t>
      </w:r>
      <w:r w:rsidR="00EB7F65" w:rsidRPr="00801B5F">
        <w:rPr>
          <w:rFonts w:cstheme="minorHAnsi"/>
        </w:rPr>
        <w:t xml:space="preserve">The Dark Stry app is the smarter way to see history differently. Dark Stry uses technology to deliver affordable local, self-guided tours with immersive stories that blend photos, </w:t>
      </w:r>
      <w:proofErr w:type="gramStart"/>
      <w:r w:rsidR="00EB7F65" w:rsidRPr="00801B5F">
        <w:rPr>
          <w:rFonts w:cstheme="minorHAnsi"/>
        </w:rPr>
        <w:t>videos</w:t>
      </w:r>
      <w:proofErr w:type="gramEnd"/>
      <w:r w:rsidR="00EB7F65" w:rsidRPr="00801B5F">
        <w:rPr>
          <w:rFonts w:cstheme="minorHAnsi"/>
        </w:rPr>
        <w:t xml:space="preserve"> and audio in the palm of your hand.</w:t>
      </w:r>
    </w:p>
    <w:sectPr w:rsidR="008C2588" w:rsidRPr="00801B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8B1933"/>
    <w:multiLevelType w:val="hybridMultilevel"/>
    <w:tmpl w:val="EBD8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6370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DQ0tzA1MDM2MjNX0lEKTi0uzszPAykwqgUA351WXSwAAAA="/>
  </w:docVars>
  <w:rsids>
    <w:rsidRoot w:val="000E053E"/>
    <w:rsid w:val="0000328C"/>
    <w:rsid w:val="00017F88"/>
    <w:rsid w:val="0003354E"/>
    <w:rsid w:val="00045EC1"/>
    <w:rsid w:val="000943DF"/>
    <w:rsid w:val="000C1171"/>
    <w:rsid w:val="000E053E"/>
    <w:rsid w:val="00105494"/>
    <w:rsid w:val="00144065"/>
    <w:rsid w:val="00172381"/>
    <w:rsid w:val="001743FD"/>
    <w:rsid w:val="0017737E"/>
    <w:rsid w:val="002675AD"/>
    <w:rsid w:val="002A04F9"/>
    <w:rsid w:val="002A6B7E"/>
    <w:rsid w:val="003062F1"/>
    <w:rsid w:val="00314408"/>
    <w:rsid w:val="003215CE"/>
    <w:rsid w:val="003275DE"/>
    <w:rsid w:val="00343635"/>
    <w:rsid w:val="00390B78"/>
    <w:rsid w:val="003E5F9E"/>
    <w:rsid w:val="00507C5F"/>
    <w:rsid w:val="00537E19"/>
    <w:rsid w:val="005D30B5"/>
    <w:rsid w:val="00652E95"/>
    <w:rsid w:val="006B219E"/>
    <w:rsid w:val="006C4987"/>
    <w:rsid w:val="00753532"/>
    <w:rsid w:val="00762653"/>
    <w:rsid w:val="007842BF"/>
    <w:rsid w:val="00784706"/>
    <w:rsid w:val="007A303E"/>
    <w:rsid w:val="007C49B4"/>
    <w:rsid w:val="00801B5F"/>
    <w:rsid w:val="00857FF0"/>
    <w:rsid w:val="008E537A"/>
    <w:rsid w:val="009571A1"/>
    <w:rsid w:val="009F77EF"/>
    <w:rsid w:val="00A02845"/>
    <w:rsid w:val="00A24150"/>
    <w:rsid w:val="00A316FF"/>
    <w:rsid w:val="00A77E76"/>
    <w:rsid w:val="00A94FE0"/>
    <w:rsid w:val="00AB5632"/>
    <w:rsid w:val="00AD308A"/>
    <w:rsid w:val="00B07C15"/>
    <w:rsid w:val="00B17C72"/>
    <w:rsid w:val="00B2025B"/>
    <w:rsid w:val="00B3567F"/>
    <w:rsid w:val="00B55978"/>
    <w:rsid w:val="00B55A86"/>
    <w:rsid w:val="00BA4F9C"/>
    <w:rsid w:val="00BC3655"/>
    <w:rsid w:val="00C439A8"/>
    <w:rsid w:val="00C80196"/>
    <w:rsid w:val="00CA63BE"/>
    <w:rsid w:val="00CE5102"/>
    <w:rsid w:val="00D404E2"/>
    <w:rsid w:val="00D93E5F"/>
    <w:rsid w:val="00DB5947"/>
    <w:rsid w:val="00DF17E7"/>
    <w:rsid w:val="00DF38DE"/>
    <w:rsid w:val="00EB7F65"/>
    <w:rsid w:val="00EF4630"/>
    <w:rsid w:val="00EF53FB"/>
    <w:rsid w:val="00FA1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5B173"/>
  <w15:chartTrackingRefBased/>
  <w15:docId w15:val="{9CB121F8-C950-4B64-B1ED-3E033EAE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053E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05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05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05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rkstry.com.au" TargetMode="External"/><Relationship Id="rId3" Type="http://schemas.openxmlformats.org/officeDocument/2006/relationships/numbering" Target="numbering.xml"/><Relationship Id="rId7" Type="http://schemas.openxmlformats.org/officeDocument/2006/relationships/hyperlink" Target="mailto:erin@darkstry.com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680820ACDA2B48A36D4845DAE6E682" ma:contentTypeVersion="15" ma:contentTypeDescription="Create a new document." ma:contentTypeScope="" ma:versionID="0e6ac9b37e68fcd70f890f29fb03cab7">
  <xsd:schema xmlns:xsd="http://www.w3.org/2001/XMLSchema" xmlns:xs="http://www.w3.org/2001/XMLSchema" xmlns:p="http://schemas.microsoft.com/office/2006/metadata/properties" xmlns:ns2="5557b550-4989-4d0a-b4dc-1bf1fa44a59d" xmlns:ns3="1fdb3fb6-4875-4c0b-96f6-d9b482f44c52" targetNamespace="http://schemas.microsoft.com/office/2006/metadata/properties" ma:root="true" ma:fieldsID="b1960f798ffb2bdf73b1bc8f342af2a2" ns2:_="" ns3:_="">
    <xsd:import namespace="5557b550-4989-4d0a-b4dc-1bf1fa44a59d"/>
    <xsd:import namespace="1fdb3fb6-4875-4c0b-96f6-d9b482f44c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7b550-4989-4d0a-b4dc-1bf1fa44a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0081178-bc51-4362-a1ee-6eb648469e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db3fb6-4875-4c0b-96f6-d9b482f44c5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c525693-2064-4d98-bd2a-27deb259a1e5}" ma:internalName="TaxCatchAll" ma:showField="CatchAllData" ma:web="1fdb3fb6-4875-4c0b-96f6-d9b482f44c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EE10A8-1751-4E21-9BC0-583F2C3738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76994B-94AC-4780-83B2-B3BD589616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57b550-4989-4d0a-b4dc-1bf1fa44a59d"/>
    <ds:schemaRef ds:uri="1fdb3fb6-4875-4c0b-96f6-d9b482f44c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Clark</dc:creator>
  <cp:keywords/>
  <dc:description/>
  <cp:lastModifiedBy>Erin Clark</cp:lastModifiedBy>
  <cp:revision>57</cp:revision>
  <cp:lastPrinted>2022-06-17T01:50:00Z</cp:lastPrinted>
  <dcterms:created xsi:type="dcterms:W3CDTF">2022-08-09T02:13:00Z</dcterms:created>
  <dcterms:modified xsi:type="dcterms:W3CDTF">2022-08-09T03:00:00Z</dcterms:modified>
</cp:coreProperties>
</file>